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3DA8A5" w14:textId="77777777" w:rsidR="00695934" w:rsidRDefault="00A074E4">
      <w:pPr>
        <w:pStyle w:val="a4"/>
      </w:pPr>
      <w:r>
        <w:t>Отчет по лабораторной работе №1</w:t>
      </w:r>
    </w:p>
    <w:p w14:paraId="3E7B84C7" w14:textId="77777777" w:rsidR="00695934" w:rsidRDefault="00A074E4">
      <w:pPr>
        <w:pStyle w:val="a5"/>
      </w:pPr>
      <w:r>
        <w:t>Установка и конфигурация операционной системы на виртуальную машину</w:t>
      </w:r>
    </w:p>
    <w:p w14:paraId="23A1A108" w14:textId="77777777" w:rsidR="00695934" w:rsidRDefault="00A074E4">
      <w:pPr>
        <w:pStyle w:val="Author"/>
      </w:pPr>
      <w:r>
        <w:t>Гурбангельдиев Мухаммет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57728331"/>
        <w:docPartObj>
          <w:docPartGallery w:val="Table of Contents"/>
          <w:docPartUnique/>
        </w:docPartObj>
      </w:sdtPr>
      <w:sdtEndPr/>
      <w:sdtContent>
        <w:p w14:paraId="0AAB887A" w14:textId="77777777" w:rsidR="00695934" w:rsidRDefault="00A074E4">
          <w:pPr>
            <w:pStyle w:val="ae"/>
          </w:pPr>
          <w:r>
            <w:t>Содержание</w:t>
          </w:r>
        </w:p>
        <w:p w14:paraId="719F5841" w14:textId="77777777" w:rsidR="00A75A28" w:rsidRDefault="00A074E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75A28">
            <w:fldChar w:fldCharType="separate"/>
          </w:r>
          <w:hyperlink w:anchor="_Toc82888828" w:history="1">
            <w:r w:rsidR="00A75A28" w:rsidRPr="00CE2964">
              <w:rPr>
                <w:rStyle w:val="ad"/>
                <w:noProof/>
              </w:rPr>
              <w:t>Цель работы</w:t>
            </w:r>
            <w:r w:rsidR="00A75A28">
              <w:rPr>
                <w:noProof/>
                <w:webHidden/>
              </w:rPr>
              <w:tab/>
            </w:r>
            <w:r w:rsidR="00A75A28">
              <w:rPr>
                <w:noProof/>
                <w:webHidden/>
              </w:rPr>
              <w:fldChar w:fldCharType="begin"/>
            </w:r>
            <w:r w:rsidR="00A75A28">
              <w:rPr>
                <w:noProof/>
                <w:webHidden/>
              </w:rPr>
              <w:instrText xml:space="preserve"> PAGEREF _Toc82888828 \h </w:instrText>
            </w:r>
            <w:r w:rsidR="00A75A28">
              <w:rPr>
                <w:noProof/>
                <w:webHidden/>
              </w:rPr>
            </w:r>
            <w:r w:rsidR="00A75A28">
              <w:rPr>
                <w:noProof/>
                <w:webHidden/>
              </w:rPr>
              <w:fldChar w:fldCharType="separate"/>
            </w:r>
            <w:r w:rsidR="00A75A28">
              <w:rPr>
                <w:noProof/>
                <w:webHidden/>
              </w:rPr>
              <w:t>1</w:t>
            </w:r>
            <w:r w:rsidR="00A75A28">
              <w:rPr>
                <w:noProof/>
                <w:webHidden/>
              </w:rPr>
              <w:fldChar w:fldCharType="end"/>
            </w:r>
          </w:hyperlink>
        </w:p>
        <w:p w14:paraId="0909AEB3" w14:textId="77777777" w:rsidR="00A75A28" w:rsidRDefault="00A75A2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88829" w:history="1">
            <w:r w:rsidRPr="00CE2964">
              <w:rPr>
                <w:rStyle w:val="ad"/>
                <w:noProof/>
              </w:rPr>
              <w:t>Последовательность выполн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8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FD0E2" w14:textId="77777777" w:rsidR="00A75A28" w:rsidRDefault="00A75A2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88830" w:history="1">
            <w:r w:rsidRPr="00CE296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8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D4F5B" w14:textId="77777777" w:rsidR="00695934" w:rsidRDefault="00A074E4">
          <w:r>
            <w:fldChar w:fldCharType="end"/>
          </w:r>
        </w:p>
      </w:sdtContent>
    </w:sdt>
    <w:p w14:paraId="075A4D6C" w14:textId="77777777" w:rsidR="00695934" w:rsidRDefault="00A074E4">
      <w:pPr>
        <w:pStyle w:val="1"/>
      </w:pPr>
      <w:bookmarkStart w:id="0" w:name="цель-работы"/>
      <w:bookmarkStart w:id="1" w:name="_Toc82888828"/>
      <w:r>
        <w:t>Цель работы</w:t>
      </w:r>
      <w:bookmarkEnd w:id="1"/>
    </w:p>
    <w:p w14:paraId="2E58E946" w14:textId="77777777" w:rsidR="00695934" w:rsidRDefault="00A074E4">
      <w:pPr>
        <w:pStyle w:val="FirstParagraph"/>
      </w:pPr>
      <w: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23F9EF62" w14:textId="77777777" w:rsidR="00695934" w:rsidRDefault="00A074E4">
      <w:pPr>
        <w:pStyle w:val="1"/>
      </w:pPr>
      <w:bookmarkStart w:id="2" w:name="последовательность-выполнения-работы"/>
      <w:bookmarkStart w:id="3" w:name="_Toc82888829"/>
      <w:bookmarkEnd w:id="0"/>
      <w:r>
        <w:t>Последовательность выполнения работы</w:t>
      </w:r>
      <w:bookmarkEnd w:id="3"/>
    </w:p>
    <w:p w14:paraId="46614AFB" w14:textId="77777777" w:rsidR="00695934" w:rsidRDefault="00A074E4">
      <w:pPr>
        <w:pStyle w:val="FirstParagraph"/>
      </w:pPr>
      <w:r>
        <w:t>Загрузить в дисплейном классе операционную систему Linux. Осуществ</w:t>
      </w:r>
      <w:r>
        <w:t>ить вход в систему.</w:t>
      </w:r>
    </w:p>
    <w:p w14:paraId="1D866ADC" w14:textId="77777777" w:rsidR="00695934" w:rsidRDefault="00A074E4">
      <w:pPr>
        <w:pStyle w:val="a0"/>
      </w:pPr>
      <w:r>
        <w:t>Запустить терминал. Перейти в каталог /var/tmp:</w:t>
      </w:r>
    </w:p>
    <w:p w14:paraId="48BE2E12" w14:textId="77777777" w:rsidR="00695934" w:rsidRDefault="00A074E4">
      <w:pPr>
        <w:pStyle w:val="a0"/>
      </w:pPr>
      <w:r>
        <w:t>cd /var/tmp</w:t>
      </w:r>
    </w:p>
    <w:p w14:paraId="42FA5290" w14:textId="77777777" w:rsidR="00695934" w:rsidRDefault="00A074E4">
      <w:pPr>
        <w:pStyle w:val="a0"/>
      </w:pPr>
      <w:r>
        <w:t>Создать каталог с именем пользователя (желательно совпадающим с логином студента в дисплейном классе), например, mgurbangeldiev:</w:t>
      </w:r>
    </w:p>
    <w:p w14:paraId="183E38FA" w14:textId="77777777" w:rsidR="00695934" w:rsidRDefault="00A074E4">
      <w:pPr>
        <w:pStyle w:val="a0"/>
      </w:pPr>
      <w:r>
        <w:t>Скопировать образ виртуальной машины и перемест</w:t>
      </w:r>
      <w:r>
        <w:t>ить в каталог mgurbangeldiev (рис. 1)</w:t>
      </w:r>
    </w:p>
    <w:p w14:paraId="261CA06B" w14:textId="77777777" w:rsidR="00695934" w:rsidRDefault="00A074E4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07339D47" wp14:editId="622571A6">
            <wp:extent cx="5334000" cy="4531539"/>
            <wp:effectExtent l="0" t="0" r="0" b="0"/>
            <wp:docPr id="1" name="Picture" descr="Figure 1: Каталог mgurbangeldiev с образом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37)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3342FB4B" w14:textId="77777777" w:rsidR="00695934" w:rsidRDefault="00A074E4">
      <w:pPr>
        <w:pStyle w:val="ImageCaption"/>
      </w:pPr>
      <w:r>
        <w:t>Figure 1: Каталог mgurbangeldiev с образом виртуальной машины</w:t>
      </w:r>
    </w:p>
    <w:p w14:paraId="2BAF3E98" w14:textId="77777777" w:rsidR="00695934" w:rsidRDefault="00A074E4">
      <w:pPr>
        <w:pStyle w:val="a0"/>
      </w:pPr>
      <w:r>
        <w:t>Запустить виртуальную машину, введя VirtualBox в командной строке (рис. 2)</w:t>
      </w:r>
    </w:p>
    <w:p w14:paraId="7D011898" w14:textId="77777777" w:rsidR="00695934" w:rsidRDefault="00A074E4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5185EABC" wp14:editId="198B0AB0">
            <wp:extent cx="5334000" cy="3009635"/>
            <wp:effectExtent l="0" t="0" r="0" b="0"/>
            <wp:docPr id="2" name="Picture" descr="Figure 2: Менеджер VirtualBo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38)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E197515" w14:textId="77777777" w:rsidR="00695934" w:rsidRDefault="00A074E4">
      <w:pPr>
        <w:pStyle w:val="ImageCaption"/>
      </w:pPr>
      <w:r>
        <w:t>Figure 2: Менеджер VirtualBox</w:t>
      </w:r>
    </w:p>
    <w:p w14:paraId="21AD75D5" w14:textId="77777777" w:rsidR="00695934" w:rsidRDefault="00A074E4">
      <w:pPr>
        <w:pStyle w:val="a0"/>
      </w:pPr>
      <w:r>
        <w:t>Проверить в свойствах VirtualBox месторасположе</w:t>
      </w:r>
      <w:r>
        <w:t>ние каталога для виртуальных машин. Для этого в VirtualBox выбрать Файл потом Свойства, вкладка Общие. В поле Папка для машин должно стоять /var/tmp/имя_пользователя где имя_пользователя — логин (учётная запись) студента в дисплейном классе. Если указан др</w:t>
      </w:r>
      <w:r>
        <w:t>угой каталог, то изменить его, как указано выше. (рис. 4)</w:t>
      </w:r>
    </w:p>
    <w:p w14:paraId="168E1FA2" w14:textId="77777777" w:rsidR="00695934" w:rsidRDefault="00A074E4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0625B3FE" wp14:editId="6F76D7A2">
            <wp:extent cx="5334000" cy="3256436"/>
            <wp:effectExtent l="0" t="0" r="0" b="0"/>
            <wp:docPr id="3" name="Picture" descr="Figure 3: Окно «Свойства» VirtualBo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39)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560469E" w14:textId="77777777" w:rsidR="00695934" w:rsidRDefault="00A074E4">
      <w:pPr>
        <w:pStyle w:val="ImageCaption"/>
      </w:pPr>
      <w:r>
        <w:t>Figure 3: Окно «Свойства» VirtualBox</w:t>
      </w:r>
    </w:p>
    <w:p w14:paraId="39820127" w14:textId="77777777" w:rsidR="00695934" w:rsidRDefault="00A074E4">
      <w:pPr>
        <w:pStyle w:val="a0"/>
      </w:pPr>
      <w:r>
        <w:t>Создать новую виртуальную машину. Для этого в VirtualBox выбрать Машина потом Создать.</w:t>
      </w:r>
    </w:p>
    <w:p w14:paraId="4B730245" w14:textId="77777777" w:rsidR="00695934" w:rsidRDefault="00A074E4">
      <w:pPr>
        <w:pStyle w:val="a0"/>
      </w:pPr>
      <w:r>
        <w:t>Указать имя виртуальной машины — Base, тип операционной системы — Linux,</w:t>
      </w:r>
      <w:r>
        <w:t xml:space="preserve"> RedHat. (рис. 4)</w:t>
      </w:r>
    </w:p>
    <w:p w14:paraId="162AE763" w14:textId="77777777" w:rsidR="00695934" w:rsidRDefault="00A074E4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3D3B632E" wp14:editId="2A58A2F8">
            <wp:extent cx="5334000" cy="4794055"/>
            <wp:effectExtent l="0" t="0" r="0" b="0"/>
            <wp:docPr id="4" name="Picture" descr="Figure 4: Окно «Имя машины и тип ОС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41)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6FB7E09" w14:textId="77777777" w:rsidR="00695934" w:rsidRDefault="00A074E4">
      <w:pPr>
        <w:pStyle w:val="ImageCaption"/>
      </w:pPr>
      <w:r>
        <w:t>Figure 4: Окно «Имя машины и тип ОС»</w:t>
      </w:r>
    </w:p>
    <w:p w14:paraId="791ED42A" w14:textId="77777777" w:rsidR="00695934" w:rsidRDefault="00A074E4">
      <w:pPr>
        <w:pStyle w:val="a0"/>
      </w:pPr>
      <w:r>
        <w:t>Указать размер основной памяти виртуальной машины — 1024 МБ. (рис. 5)</w:t>
      </w:r>
    </w:p>
    <w:p w14:paraId="2EBE589A" w14:textId="77777777" w:rsidR="00695934" w:rsidRDefault="00A074E4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2570D3F8" wp14:editId="74809CB2">
            <wp:extent cx="5334000" cy="4810417"/>
            <wp:effectExtent l="0" t="0" r="0" b="0"/>
            <wp:docPr id="5" name="Picture" descr="Figure 5: Окно «Размер основной памяти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43)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759E3D6" w14:textId="77777777" w:rsidR="00695934" w:rsidRDefault="00A074E4">
      <w:pPr>
        <w:pStyle w:val="ImageCaption"/>
      </w:pPr>
      <w:r>
        <w:t>Figure 5: Окно «Размер основной памяти»</w:t>
      </w:r>
    </w:p>
    <w:p w14:paraId="2E86650E" w14:textId="77777777" w:rsidR="00695934" w:rsidRDefault="00A074E4">
      <w:pPr>
        <w:pStyle w:val="a0"/>
      </w:pPr>
      <w:r>
        <w:t>Задать конфигурацию жёсткого диска — загрузочный, VDI (BirtualBox Disk Image), динамический виртуальный диск.</w:t>
      </w:r>
    </w:p>
    <w:p w14:paraId="74DF9B88" w14:textId="77777777" w:rsidR="00695934" w:rsidRDefault="00A074E4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05083D12" wp14:editId="281B9E4D">
            <wp:extent cx="5334000" cy="4770376"/>
            <wp:effectExtent l="0" t="0" r="0" b="0"/>
            <wp:docPr id="6" name="Picture" descr="Figure 6: Окно «Виртуальный жёсткий диск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44).pn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15E9B41" w14:textId="77777777" w:rsidR="00695934" w:rsidRDefault="00A074E4">
      <w:pPr>
        <w:pStyle w:val="ImageCaption"/>
      </w:pPr>
      <w:r>
        <w:t>Figure 6: Окно «Виртуальный жёсткий диск»</w:t>
      </w:r>
    </w:p>
    <w:p w14:paraId="6576E759" w14:textId="77777777" w:rsidR="00695934" w:rsidRDefault="00A074E4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4694C3BE" wp14:editId="54262CB5">
            <wp:extent cx="5334000" cy="5012938"/>
            <wp:effectExtent l="0" t="0" r="0" b="0"/>
            <wp:docPr id="7" name="Picture" descr="Figure 7: Окно «Мастер создания нового виртуального диска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45).png?raw=tru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D964043" w14:textId="77777777" w:rsidR="00695934" w:rsidRDefault="00A074E4">
      <w:pPr>
        <w:pStyle w:val="ImageCaption"/>
      </w:pPr>
      <w:r>
        <w:t>Figure 7: Окно «Мастер создания нового виртуального диска»</w:t>
      </w:r>
    </w:p>
    <w:p w14:paraId="282C18A4" w14:textId="77777777" w:rsidR="00695934" w:rsidRDefault="00A074E4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578E100B" wp14:editId="000A4C3E">
            <wp:extent cx="5334000" cy="4972617"/>
            <wp:effectExtent l="0" t="0" r="0" b="0"/>
            <wp:docPr id="8" name="Picture" descr="Figure 8: Окно «Дополнительные атрибуты виртуального диска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46).png?raw=tru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EBA1E4D" w14:textId="77777777" w:rsidR="00695934" w:rsidRDefault="00A074E4">
      <w:pPr>
        <w:pStyle w:val="ImageCaption"/>
      </w:pPr>
      <w:r>
        <w:t>Figure 8: Окно «Дополнительные атрибуты</w:t>
      </w:r>
      <w:r>
        <w:t xml:space="preserve"> виртуального диска»</w:t>
      </w:r>
    </w:p>
    <w:p w14:paraId="052937D5" w14:textId="77777777" w:rsidR="00695934" w:rsidRDefault="00A074E4">
      <w:pPr>
        <w:pStyle w:val="a0"/>
      </w:pPr>
      <w:r>
        <w:t>Задать размер диска — 40 ГБ, его расположение — в данном случае /var/tmp/имя_пользователя/Base/Base.vdi (рис. 9)</w:t>
      </w:r>
    </w:p>
    <w:p w14:paraId="194FA146" w14:textId="77777777" w:rsidR="00695934" w:rsidRDefault="00A074E4">
      <w:pPr>
        <w:pStyle w:val="CaptionedFigure"/>
      </w:pPr>
      <w:bookmarkStart w:id="12" w:name="fig:09"/>
      <w:r>
        <w:rPr>
          <w:noProof/>
        </w:rPr>
        <w:drawing>
          <wp:inline distT="0" distB="0" distL="0" distR="0" wp14:anchorId="261B9CA0" wp14:editId="0C545F26">
            <wp:extent cx="5334000" cy="4993689"/>
            <wp:effectExtent l="0" t="0" r="0" b="0"/>
            <wp:docPr id="9" name="Picture" descr="Figure 9: Окно «Расположение и размер виртуального диска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47).png?raw=tru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EEACB6E" w14:textId="77777777" w:rsidR="00695934" w:rsidRDefault="00A074E4">
      <w:pPr>
        <w:pStyle w:val="ImageCaption"/>
      </w:pPr>
      <w:r>
        <w:t>Figure 9: Окно «Расположение и размер виртуального диска»</w:t>
      </w:r>
    </w:p>
    <w:p w14:paraId="308AFC00" w14:textId="77777777" w:rsidR="00695934" w:rsidRDefault="00A074E4">
      <w:pPr>
        <w:pStyle w:val="a0"/>
      </w:pPr>
      <w:r>
        <w:t>Далее нам нужно проверить, что папка Base имеет путь к /var/tm</w:t>
      </w:r>
      <w:r>
        <w:t>p/имя_пользователя/Base/Snapshots. (рис. 10)</w:t>
      </w:r>
    </w:p>
    <w:p w14:paraId="5EF258F3" w14:textId="77777777" w:rsidR="00695934" w:rsidRDefault="00A074E4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1BD2FEB0" wp14:editId="08815D2A">
            <wp:extent cx="5334000" cy="3662572"/>
            <wp:effectExtent l="0" t="0" r="0" b="0"/>
            <wp:docPr id="10" name="Picture" descr="Figure 10: Окно «Свойства» виртуальной машины Ba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48).png?raw=tru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24B5106" w14:textId="77777777" w:rsidR="00695934" w:rsidRDefault="00A074E4">
      <w:pPr>
        <w:pStyle w:val="ImageCaption"/>
      </w:pPr>
      <w:r>
        <w:t>Figure 10: Окно «Свойства» виртуальной машины Base</w:t>
      </w:r>
    </w:p>
    <w:p w14:paraId="6E70187C" w14:textId="77777777" w:rsidR="00695934" w:rsidRDefault="00A074E4">
      <w:pPr>
        <w:pStyle w:val="a0"/>
      </w:pPr>
      <w:r>
        <w:t>Теперь нам нужно добавить новый привод оптических дисков и выбрать образ, который мы переместили к /var/tmp/mgurbangeldiev (рис. 11)</w:t>
      </w:r>
    </w:p>
    <w:p w14:paraId="5D684DEC" w14:textId="77777777" w:rsidR="00695934" w:rsidRDefault="00A074E4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65DFC2B6" wp14:editId="543DB1A2">
            <wp:extent cx="5334000" cy="3661543"/>
            <wp:effectExtent l="0" t="0" r="0" b="0"/>
            <wp:docPr id="11" name="Picture" descr="Figure 11: Окно «Носители» виртуальной машины Base: выбор образа оптичес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50).png?raw=true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58240C3" w14:textId="77777777" w:rsidR="00695934" w:rsidRDefault="00A074E4">
      <w:pPr>
        <w:pStyle w:val="ImageCaption"/>
      </w:pPr>
      <w:r>
        <w:t>Figure 11: Окно «Носители» виртуальной машины Base: выбор образа оптического диска</w:t>
      </w:r>
    </w:p>
    <w:p w14:paraId="70FB2D23" w14:textId="77777777" w:rsidR="00695934" w:rsidRDefault="00A074E4">
      <w:pPr>
        <w:pStyle w:val="CaptionedFigure"/>
      </w:pPr>
      <w:bookmarkStart w:id="15" w:name="fig:012"/>
      <w:r>
        <w:rPr>
          <w:noProof/>
        </w:rPr>
        <w:drawing>
          <wp:inline distT="0" distB="0" distL="0" distR="0" wp14:anchorId="5DD474CF" wp14:editId="3A9204B0">
            <wp:extent cx="5334000" cy="3676795"/>
            <wp:effectExtent l="0" t="0" r="0" b="0"/>
            <wp:docPr id="12" name="Picture" descr="Figure 12: Окно «Носители» виртуальной машины Ba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51).png?raw=tru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EFF8FAC" w14:textId="77777777" w:rsidR="00695934" w:rsidRDefault="00A074E4">
      <w:pPr>
        <w:pStyle w:val="ImageCaption"/>
      </w:pPr>
      <w:r>
        <w:t>Figure 12: Окно «Носители» виртуальн</w:t>
      </w:r>
      <w:r>
        <w:t>ой машины Base</w:t>
      </w:r>
    </w:p>
    <w:p w14:paraId="5D37B258" w14:textId="77777777" w:rsidR="00695934" w:rsidRDefault="00A074E4">
      <w:pPr>
        <w:pStyle w:val="a0"/>
      </w:pPr>
      <w:r>
        <w:t>Запустить виртуальную машину Base, выбрать установку системы на жёсткий диск. Далее устанавливаем русский язык для интерфейса и раскладки клавиатуры (рис. 13)</w:t>
      </w:r>
    </w:p>
    <w:p w14:paraId="3CC1B35C" w14:textId="77777777" w:rsidR="00695934" w:rsidRDefault="00A074E4">
      <w:pPr>
        <w:pStyle w:val="CaptionedFigure"/>
      </w:pPr>
      <w:bookmarkStart w:id="16" w:name="fig:013"/>
      <w:r>
        <w:rPr>
          <w:noProof/>
        </w:rPr>
        <w:drawing>
          <wp:inline distT="0" distB="0" distL="0" distR="0" wp14:anchorId="0ECAA576" wp14:editId="0F3A6B53">
            <wp:extent cx="5334000" cy="4780597"/>
            <wp:effectExtent l="0" t="0" r="0" b="0"/>
            <wp:docPr id="13" name="Picture" descr="Figure 13: Виртуальная машина Base. Установка русского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53).png?raw=true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6E0A9EA5" w14:textId="77777777" w:rsidR="00695934" w:rsidRDefault="00A074E4">
      <w:pPr>
        <w:pStyle w:val="ImageCaption"/>
      </w:pPr>
      <w:r>
        <w:t>Figure 13: Виртуальная машина Base. Установка русского языка</w:t>
      </w:r>
    </w:p>
    <w:p w14:paraId="2875120F" w14:textId="77777777" w:rsidR="00695934" w:rsidRDefault="00A074E4">
      <w:pPr>
        <w:pStyle w:val="CaptionedFigure"/>
      </w:pPr>
      <w:bookmarkStart w:id="17" w:name="fig:014"/>
      <w:r>
        <w:rPr>
          <w:noProof/>
        </w:rPr>
        <w:drawing>
          <wp:inline distT="0" distB="0" distL="0" distR="0" wp14:anchorId="4F33FF41" wp14:editId="18D451FC">
            <wp:extent cx="5334000" cy="4827607"/>
            <wp:effectExtent l="0" t="0" r="0" b="0"/>
            <wp:docPr id="14" name="Picture" descr="Figure 14: Виртуальная машина Base. Установка русского языка для раскладки клавиату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54).png?raw=true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2E429581" w14:textId="77777777" w:rsidR="00695934" w:rsidRDefault="00A074E4">
      <w:pPr>
        <w:pStyle w:val="ImageCaption"/>
      </w:pPr>
      <w:r>
        <w:t>Figure 14: Виртуа</w:t>
      </w:r>
      <w:r>
        <w:t>льная машина Base. Установка русского языка для раскладки клавиатуры</w:t>
      </w:r>
    </w:p>
    <w:p w14:paraId="4B6E375A" w14:textId="77777777" w:rsidR="00695934" w:rsidRDefault="00A074E4">
      <w:pPr>
        <w:pStyle w:val="a0"/>
      </w:pPr>
      <w:r>
        <w:t>В качестве имени машины указать «имя_пользователя.localdomain».(рис. 15)</w:t>
      </w:r>
    </w:p>
    <w:p w14:paraId="5E4E4818" w14:textId="77777777" w:rsidR="00695934" w:rsidRDefault="00A074E4">
      <w:pPr>
        <w:pStyle w:val="CaptionedFigure"/>
      </w:pPr>
      <w:bookmarkStart w:id="18" w:name="fig:015"/>
      <w:r>
        <w:rPr>
          <w:noProof/>
        </w:rPr>
        <w:drawing>
          <wp:inline distT="0" distB="0" distL="0" distR="0" wp14:anchorId="2459DD35" wp14:editId="2687F79F">
            <wp:extent cx="5334000" cy="4753201"/>
            <wp:effectExtent l="0" t="0" r="0" b="0"/>
            <wp:docPr id="15" name="Picture" descr="Figure 15: Задать сетевое имя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55).png?raw=true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7C3096BC" w14:textId="77777777" w:rsidR="00695934" w:rsidRDefault="00A074E4">
      <w:pPr>
        <w:pStyle w:val="ImageCaption"/>
      </w:pPr>
      <w:r>
        <w:t>Figure 15: Задать сетевое имя виртуальной машины</w:t>
      </w:r>
    </w:p>
    <w:p w14:paraId="6F139837" w14:textId="77777777" w:rsidR="00695934" w:rsidRDefault="00A074E4">
      <w:pPr>
        <w:pStyle w:val="a0"/>
      </w:pPr>
      <w:r>
        <w:t>Указать часовой пояс «Москва».(рис. 16)</w:t>
      </w:r>
    </w:p>
    <w:p w14:paraId="5DC361CD" w14:textId="77777777" w:rsidR="00695934" w:rsidRDefault="00A074E4">
      <w:pPr>
        <w:pStyle w:val="CaptionedFigure"/>
      </w:pPr>
      <w:bookmarkStart w:id="19" w:name="fig:016"/>
      <w:r>
        <w:rPr>
          <w:noProof/>
        </w:rPr>
        <w:drawing>
          <wp:inline distT="0" distB="0" distL="0" distR="0" wp14:anchorId="49335F89" wp14:editId="52E4DD44">
            <wp:extent cx="5334000" cy="4766553"/>
            <wp:effectExtent l="0" t="0" r="0" b="0"/>
            <wp:docPr id="16" name="Picture" descr="Figure 16: Указать часовой пояс «Москва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56).png?raw=true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2B8BDE00" w14:textId="77777777" w:rsidR="00695934" w:rsidRDefault="00A074E4">
      <w:pPr>
        <w:pStyle w:val="ImageCaption"/>
      </w:pPr>
      <w:r>
        <w:t>Figure 16: Указать часовой пояс «Москва»</w:t>
      </w:r>
    </w:p>
    <w:p w14:paraId="2FD06863" w14:textId="77777777" w:rsidR="00695934" w:rsidRDefault="00A074E4">
      <w:pPr>
        <w:pStyle w:val="a0"/>
      </w:pPr>
      <w:r>
        <w:t>Установить пароль для root (рис. -fig:017)</w:t>
      </w:r>
    </w:p>
    <w:p w14:paraId="69417541" w14:textId="77777777" w:rsidR="00695934" w:rsidRDefault="00A074E4">
      <w:pPr>
        <w:pStyle w:val="CaptionedFigure"/>
      </w:pPr>
      <w:bookmarkStart w:id="20" w:name="fig:017"/>
      <w:r>
        <w:rPr>
          <w:noProof/>
        </w:rPr>
        <w:drawing>
          <wp:inline distT="0" distB="0" distL="0" distR="0" wp14:anchorId="31095305" wp14:editId="4DC2AE13">
            <wp:extent cx="5334000" cy="4802617"/>
            <wp:effectExtent l="0" t="0" r="0" b="0"/>
            <wp:docPr id="17" name="Picture" descr="Figure 17: Указать часовой пояс «Москва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57).png?raw=true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0F3C2FE8" w14:textId="77777777" w:rsidR="00695934" w:rsidRDefault="00A074E4">
      <w:pPr>
        <w:pStyle w:val="ImageCaption"/>
      </w:pPr>
      <w:r>
        <w:t>Figure 17: Указать часовой пояс «Москва»</w:t>
      </w:r>
    </w:p>
    <w:p w14:paraId="1306A356" w14:textId="77777777" w:rsidR="00695934" w:rsidRDefault="00A074E4">
      <w:pPr>
        <w:pStyle w:val="a0"/>
      </w:pPr>
      <w:r>
        <w:t>Также мы выбрали Сервер с GUI и по умолчанию установили Средства разработки.</w:t>
      </w:r>
    </w:p>
    <w:p w14:paraId="00B4DBBC" w14:textId="77777777" w:rsidR="00695934" w:rsidRDefault="00A074E4">
      <w:pPr>
        <w:pStyle w:val="CaptionedFigure"/>
      </w:pPr>
      <w:bookmarkStart w:id="21" w:name="fig:018"/>
      <w:r>
        <w:rPr>
          <w:noProof/>
        </w:rPr>
        <w:drawing>
          <wp:inline distT="0" distB="0" distL="0" distR="0" wp14:anchorId="409CDEC7" wp14:editId="5D1B43E5">
            <wp:extent cx="5334000" cy="4813444"/>
            <wp:effectExtent l="0" t="0" r="0" b="0"/>
            <wp:docPr id="18" name="Picture" descr="Figure 18: Выбор програм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59).png?raw=true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355E6555" w14:textId="77777777" w:rsidR="00695934" w:rsidRDefault="00A074E4">
      <w:pPr>
        <w:pStyle w:val="ImageCaption"/>
      </w:pPr>
      <w:r>
        <w:t>Figure 18: Выбор программ</w:t>
      </w:r>
    </w:p>
    <w:p w14:paraId="016243E7" w14:textId="77777777" w:rsidR="00695934" w:rsidRDefault="00A074E4">
      <w:pPr>
        <w:pStyle w:val="CaptionedFigure"/>
      </w:pPr>
      <w:bookmarkStart w:id="22" w:name="fig:019"/>
      <w:r>
        <w:rPr>
          <w:noProof/>
        </w:rPr>
        <w:drawing>
          <wp:inline distT="0" distB="0" distL="0" distR="0" wp14:anchorId="7A088C98" wp14:editId="35068C58">
            <wp:extent cx="5334000" cy="4757713"/>
            <wp:effectExtent l="0" t="0" r="0" b="0"/>
            <wp:docPr id="19" name="Picture" descr="Figure 19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60).png?raw=true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31D3A19D" w14:textId="77777777" w:rsidR="00695934" w:rsidRDefault="00A074E4">
      <w:pPr>
        <w:pStyle w:val="ImageCaption"/>
      </w:pPr>
      <w:r>
        <w:t>Figure 19: Конфигураци</w:t>
      </w:r>
      <w:r>
        <w:t>я жёсткого диска</w:t>
      </w:r>
    </w:p>
    <w:p w14:paraId="1EEBD812" w14:textId="77777777" w:rsidR="00695934" w:rsidRDefault="00A074E4">
      <w:pPr>
        <w:pStyle w:val="CaptionedFigure"/>
      </w:pPr>
      <w:bookmarkStart w:id="23" w:name="fig:020"/>
      <w:r>
        <w:rPr>
          <w:noProof/>
        </w:rPr>
        <w:drawing>
          <wp:inline distT="0" distB="0" distL="0" distR="0" wp14:anchorId="5742DFD0" wp14:editId="3B911238">
            <wp:extent cx="5334000" cy="4757713"/>
            <wp:effectExtent l="0" t="0" r="0" b="0"/>
            <wp:docPr id="20" name="Picture" descr="Figure 20: Отключение 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61).png?raw=true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58CCF192" w14:textId="77777777" w:rsidR="00695934" w:rsidRDefault="00A074E4">
      <w:pPr>
        <w:pStyle w:val="ImageCaption"/>
      </w:pPr>
      <w:r>
        <w:t>Figure 20: Отключение KDUMP</w:t>
      </w:r>
    </w:p>
    <w:p w14:paraId="495C4F5F" w14:textId="77777777" w:rsidR="00695934" w:rsidRDefault="00A074E4">
      <w:pPr>
        <w:pStyle w:val="a0"/>
      </w:pPr>
      <w:r>
        <w:t>После того как установили переходим к следующим действиям.</w:t>
      </w:r>
    </w:p>
    <w:p w14:paraId="755DC779" w14:textId="77777777" w:rsidR="00695934" w:rsidRDefault="00A074E4">
      <w:pPr>
        <w:pStyle w:val="a0"/>
      </w:pPr>
      <w:r>
        <w:t>Принимаем лицензию.(рис. 21)</w:t>
      </w:r>
    </w:p>
    <w:p w14:paraId="29BA769A" w14:textId="77777777" w:rsidR="00695934" w:rsidRDefault="00A074E4">
      <w:pPr>
        <w:pStyle w:val="CaptionedFigure"/>
      </w:pPr>
      <w:bookmarkStart w:id="24" w:name="fig:021"/>
      <w:r>
        <w:rPr>
          <w:noProof/>
        </w:rPr>
        <w:drawing>
          <wp:inline distT="0" distB="0" distL="0" distR="0" wp14:anchorId="4774B826" wp14:editId="63C9606C">
            <wp:extent cx="5334000" cy="4765842"/>
            <wp:effectExtent l="0" t="0" r="0" b="0"/>
            <wp:docPr id="21" name="Picture" descr="Figure 21: Информация о лиценз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62).png?raw=true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7164BF58" w14:textId="77777777" w:rsidR="00695934" w:rsidRDefault="00A074E4">
      <w:pPr>
        <w:pStyle w:val="ImageCaption"/>
      </w:pPr>
      <w:r>
        <w:t>Figure 21: Информация о лицензии</w:t>
      </w:r>
    </w:p>
    <w:p w14:paraId="410D8529" w14:textId="77777777" w:rsidR="00695934" w:rsidRDefault="00A074E4">
      <w:pPr>
        <w:pStyle w:val="a0"/>
      </w:pPr>
      <w:r>
        <w:t>Далее создаем пользователя. (рис. 22)</w:t>
      </w:r>
    </w:p>
    <w:p w14:paraId="3EBA48D7" w14:textId="77777777" w:rsidR="00695934" w:rsidRDefault="00A074E4">
      <w:pPr>
        <w:pStyle w:val="CaptionedFigure"/>
      </w:pPr>
      <w:bookmarkStart w:id="25" w:name="fig:022"/>
      <w:r>
        <w:rPr>
          <w:noProof/>
        </w:rPr>
        <w:drawing>
          <wp:inline distT="0" distB="0" distL="0" distR="0" wp14:anchorId="3F84E82D" wp14:editId="68CBD120">
            <wp:extent cx="5334000" cy="4773229"/>
            <wp:effectExtent l="0" t="0" r="0" b="0"/>
            <wp:docPr id="22" name="Picture" descr="Figure 22: Настройка виртуальной машины: учётная запис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64).png?raw=true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0B893CDF" w14:textId="77777777" w:rsidR="00695934" w:rsidRDefault="00A074E4">
      <w:pPr>
        <w:pStyle w:val="ImageCaption"/>
      </w:pPr>
      <w:r>
        <w:t>Figure 22: Настройка виртуальной машины: учётн</w:t>
      </w:r>
      <w:r>
        <w:t>ая запись</w:t>
      </w:r>
    </w:p>
    <w:p w14:paraId="2AF0E58B" w14:textId="77777777" w:rsidR="00695934" w:rsidRDefault="00A074E4">
      <w:pPr>
        <w:pStyle w:val="a0"/>
      </w:pPr>
      <w:r>
        <w:t>Подключиться к виртуальной машине с помощью созданной учётной записи. (рис. 23)</w:t>
      </w:r>
    </w:p>
    <w:p w14:paraId="76A2D79D" w14:textId="77777777" w:rsidR="00695934" w:rsidRDefault="00A074E4">
      <w:pPr>
        <w:pStyle w:val="CaptionedFigure"/>
      </w:pPr>
      <w:bookmarkStart w:id="26" w:name="fig:023"/>
      <w:r>
        <w:rPr>
          <w:noProof/>
        </w:rPr>
        <w:drawing>
          <wp:inline distT="0" distB="0" distL="0" distR="0" wp14:anchorId="6E229D1A" wp14:editId="40F1DE8A">
            <wp:extent cx="5334000" cy="4708037"/>
            <wp:effectExtent l="0" t="0" r="0" b="0"/>
            <wp:docPr id="23" name="Picture" descr="Figure 23: Подключение к виртуальной машин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66).png?raw=true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6036A53C" w14:textId="77777777" w:rsidR="00695934" w:rsidRDefault="00A074E4">
      <w:pPr>
        <w:pStyle w:val="ImageCaption"/>
      </w:pPr>
      <w:r>
        <w:t>Figure 23: Подключение к виртуальной машине</w:t>
      </w:r>
    </w:p>
    <w:p w14:paraId="2B6DCABC" w14:textId="77777777" w:rsidR="00695934" w:rsidRDefault="00A074E4">
      <w:pPr>
        <w:pStyle w:val="a0"/>
      </w:pPr>
      <w:r>
        <w:t>Завершил настройки.(рис. 24)</w:t>
      </w:r>
    </w:p>
    <w:p w14:paraId="2E076344" w14:textId="77777777" w:rsidR="00695934" w:rsidRDefault="00A074E4">
      <w:pPr>
        <w:pStyle w:val="CaptionedFigure"/>
      </w:pPr>
      <w:bookmarkStart w:id="27" w:name="fig:024"/>
      <w:r>
        <w:rPr>
          <w:noProof/>
        </w:rPr>
        <w:drawing>
          <wp:inline distT="0" distB="0" distL="0" distR="0" wp14:anchorId="19F323C9" wp14:editId="1FB08CB8">
            <wp:extent cx="5334000" cy="4739849"/>
            <wp:effectExtent l="0" t="0" r="0" b="0"/>
            <wp:docPr id="24" name="Picture" descr="Figure 24: Завершение настрое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1/picture/%D0%A1%D0%BD%D0%B8%D0%BC%D0%BE%D0%BA%20%D1%8D%D0%BA%D1%80%D0%B0%D0%BD%D0%B0%20(767).png?raw=true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6C7800CA" w14:textId="77777777" w:rsidR="00695934" w:rsidRDefault="00A074E4">
      <w:pPr>
        <w:pStyle w:val="ImageCaption"/>
      </w:pPr>
      <w:r>
        <w:t>Figure 24: Завершение настроек</w:t>
      </w:r>
    </w:p>
    <w:p w14:paraId="52C34476" w14:textId="77777777" w:rsidR="00695934" w:rsidRDefault="00A074E4">
      <w:pPr>
        <w:pStyle w:val="a0"/>
      </w:pPr>
      <w:r>
        <w:t>Далее для повышения производительности и удобства использо</w:t>
      </w:r>
      <w:r>
        <w:t>вания нужно подключить образ диска Дополнений гостевой OC, состоящие из драйверов устройств и системных приложений, которые оптимизируют гостевую операционную систему.(рис. 25)</w:t>
      </w:r>
    </w:p>
    <w:p w14:paraId="28263F1B" w14:textId="77777777" w:rsidR="00695934" w:rsidRDefault="00A074E4">
      <w:pPr>
        <w:pStyle w:val="CaptionedFigure"/>
      </w:pPr>
      <w:bookmarkStart w:id="28" w:name="fig:025"/>
      <w:r>
        <w:rPr>
          <w:noProof/>
        </w:rPr>
        <w:drawing>
          <wp:inline distT="0" distB="0" distL="0" distR="0" wp14:anchorId="5313393F" wp14:editId="23880DE4">
            <wp:extent cx="5334000" cy="4471537"/>
            <wp:effectExtent l="0" t="0" r="0" b="0"/>
            <wp:docPr id="25" name="Picture" descr="Figure 25: https://github.com/Mukhammet/information-security/blob/master/lab01/picture/%D0%A1%D0%BD%D0%B8%D0%BC%D0%BE%D0%BA%20%D1%8D%D0%BA%D1%80%D0%B0%D0%BD%D0%B0%20(768).png?raw=tru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1/screen/27.png?raw=true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5E4FB949" w14:textId="77777777" w:rsidR="00695934" w:rsidRDefault="00A074E4">
      <w:pPr>
        <w:pStyle w:val="ImageCaption"/>
      </w:pPr>
      <w:r>
        <w:t>Figure 25: https://github.com/Mukhammet/information-security/blob/master/lab0</w:t>
      </w:r>
      <w:r>
        <w:t>1/picture/%D0%A1%D0%BD%D0%B8%D0%BC%D0%BE%D0%BA%20%D1%8D%D0%BA%D1%80%D0%B0%D0%BD%D0%B0%20(768).png?raw=true</w:t>
      </w:r>
    </w:p>
    <w:p w14:paraId="3384147D" w14:textId="77777777" w:rsidR="00695934" w:rsidRDefault="00A074E4">
      <w:pPr>
        <w:pStyle w:val="1"/>
      </w:pPr>
      <w:bookmarkStart w:id="29" w:name="выводы"/>
      <w:bookmarkStart w:id="30" w:name="_Toc82888830"/>
      <w:bookmarkEnd w:id="2"/>
      <w:r>
        <w:t>Выводы</w:t>
      </w:r>
      <w:bookmarkEnd w:id="30"/>
    </w:p>
    <w:p w14:paraId="6D12D99F" w14:textId="77777777" w:rsidR="00695934" w:rsidRDefault="00A074E4">
      <w:pPr>
        <w:pStyle w:val="FirstParagraph"/>
      </w:pPr>
      <w:r>
        <w:t>Приобрел практические навыки установки операционной системы на виртуальную машину, также научился настраивать минимально необходимое для дальнейшей работы сервисов.</w:t>
      </w:r>
      <w:bookmarkEnd w:id="29"/>
    </w:p>
    <w:sectPr w:rsidR="0069593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0B863C" w14:textId="77777777" w:rsidR="00A074E4" w:rsidRDefault="00A074E4">
      <w:pPr>
        <w:spacing w:after="0"/>
      </w:pPr>
      <w:r>
        <w:separator/>
      </w:r>
    </w:p>
  </w:endnote>
  <w:endnote w:type="continuationSeparator" w:id="0">
    <w:p w14:paraId="2D02090D" w14:textId="77777777" w:rsidR="00A074E4" w:rsidRDefault="00A074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3CCFF8" w14:textId="77777777" w:rsidR="00A074E4" w:rsidRDefault="00A074E4">
      <w:r>
        <w:separator/>
      </w:r>
    </w:p>
  </w:footnote>
  <w:footnote w:type="continuationSeparator" w:id="0">
    <w:p w14:paraId="0E9914EF" w14:textId="77777777" w:rsidR="00A074E4" w:rsidRDefault="00A074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9AA3F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95934"/>
    <w:rsid w:val="00784D58"/>
    <w:rsid w:val="008D6863"/>
    <w:rsid w:val="00A074E4"/>
    <w:rsid w:val="00A75A2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FF1358"/>
  <w15:docId w15:val="{EB657EF2-1E7F-4207-B910-9DE237B4E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75A2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4</Pages>
  <Words>678</Words>
  <Characters>3866</Characters>
  <Application>Microsoft Office Word</Application>
  <DocSecurity>0</DocSecurity>
  <Lines>32</Lines>
  <Paragraphs>9</Paragraphs>
  <ScaleCrop>false</ScaleCrop>
  <Company/>
  <LinksUpToDate>false</LinksUpToDate>
  <CharactersWithSpaces>4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Гурбангельдиев Мухаммет НФИбд-03-18</dc:creator>
  <cp:keywords/>
  <cp:lastModifiedBy>Мухаммет Гурбангельдиев</cp:lastModifiedBy>
  <cp:revision>2</cp:revision>
  <dcterms:created xsi:type="dcterms:W3CDTF">2021-09-18T17:21:00Z</dcterms:created>
  <dcterms:modified xsi:type="dcterms:W3CDTF">2021-09-18T17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Установка и конфигурация операционной системы на виртуальную машину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